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5A003" w14:textId="77777777" w:rsidR="00342279" w:rsidRDefault="00342279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</w:p>
    <w:p w14:paraId="71F64958" w14:textId="48AA82B8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9120A2B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January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31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4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854364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E87F1C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854364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05A85901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</w:t>
      </w:r>
      <w:proofErr w:type="gramStart"/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– </w:t>
      </w:r>
      <w:r w:rsidR="0011397F">
        <w:rPr>
          <w:rFonts w:asciiTheme="minorHAnsi" w:eastAsia="Times New Roman" w:hAnsiTheme="minorHAnsi" w:cstheme="minorHAnsi"/>
          <w:b/>
          <w:sz w:val="24"/>
          <w:szCs w:val="24"/>
        </w:rPr>
        <w:t xml:space="preserve"> Julie</w:t>
      </w:r>
      <w:proofErr w:type="gramEnd"/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7E6CF064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111FAE">
        <w:rPr>
          <w:rFonts w:asciiTheme="minorHAnsi" w:eastAsia="Times New Roman" w:hAnsiTheme="minorHAnsi" w:cstheme="minorHAnsi"/>
          <w:sz w:val="24"/>
          <w:szCs w:val="24"/>
        </w:rPr>
        <w:t>Gail Tonnesen, EPA R8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2B21B3D6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187BA9" w:rsidRPr="00F33363">
          <w:rPr>
            <w:rStyle w:val="Hyperlink"/>
            <w:sz w:val="24"/>
            <w:szCs w:val="24"/>
          </w:rPr>
          <w:t>November</w:t>
        </w:r>
        <w:r w:rsidR="00F50D2C" w:rsidRPr="00187BA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29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1DB4FA9B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0C522E">
        <w:rPr>
          <w:rFonts w:asciiTheme="minorHAnsi" w:eastAsia="Times New Roman" w:hAnsiTheme="minorHAnsi" w:cstheme="minorHAnsi"/>
          <w:b/>
          <w:sz w:val="24"/>
          <w:szCs w:val="24"/>
        </w:rPr>
        <w:t>Kristen</w:t>
      </w:r>
    </w:p>
    <w:p w14:paraId="2C3F7298" w14:textId="0AF58A90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FSWG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OGWG, RHPWG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 w:rsidR="00363F60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TDWG</w:t>
      </w:r>
    </w:p>
    <w:p w14:paraId="3F54D6D0" w14:textId="34C1B1CB" w:rsidR="00271D75" w:rsidRPr="00342279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56CDFB57" w14:textId="77777777" w:rsidR="00581B51" w:rsidRPr="00F90236" w:rsidRDefault="00342279" w:rsidP="1F212FA0">
      <w:pPr>
        <w:shd w:val="clear" w:color="auto" w:fill="FFFFFF" w:themeFill="background1"/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ire &amp; Smoke</w:t>
      </w:r>
      <w:r w:rsidR="00581B51"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G:  </w:t>
      </w:r>
      <w:r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4B64F56F" w14:textId="60D1245F" w:rsidR="00342279" w:rsidRPr="00F90236" w:rsidRDefault="00581B51" w:rsidP="34941AF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</w:t>
      </w:r>
      <w:r w:rsidR="00342279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here was a workgroup meeting week of Jan 8, next meeting March. </w:t>
      </w:r>
    </w:p>
    <w:p w14:paraId="483A544B" w14:textId="66219729" w:rsidR="00342279" w:rsidRPr="00F90236" w:rsidRDefault="00342279" w:rsidP="34941AF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proofErr w:type="gramStart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Exceptional</w:t>
      </w:r>
      <w:proofErr w:type="gramEnd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Events group had a meeting in the 3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  <w:vertAlign w:val="superscript"/>
        </w:rPr>
        <w:t>rd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week of January.</w:t>
      </w:r>
    </w:p>
    <w:p w14:paraId="7E683B61" w14:textId="6EA70C73" w:rsidR="00342279" w:rsidRPr="00F90236" w:rsidRDefault="00342279" w:rsidP="34941AF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Fire &amp; Smoke membership list updates are approved, approx. ten people removed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,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nd eight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new people added.</w:t>
      </w:r>
    </w:p>
    <w:p w14:paraId="1F5F18A0" w14:textId="79F2C630" w:rsidR="00581B51" w:rsidRPr="00F90236" w:rsidRDefault="00342279" w:rsidP="34941AF3">
      <w:pPr>
        <w:shd w:val="clear" w:color="auto" w:fill="FFFFFF" w:themeFill="background1"/>
        <w:ind w:left="1080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Oil and Gas workgroup update: </w:t>
      </w:r>
    </w:p>
    <w:p w14:paraId="245733F9" w14:textId="4FDA394A" w:rsidR="00581B51" w:rsidRPr="00F90236" w:rsidRDefault="00342279" w:rsidP="34941AF3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Mark, 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cochairs</w:t>
      </w:r>
      <w:r w:rsidR="00D47178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,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nd Rhonda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met last week to discuss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status of air quality planning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– not much activity for O&amp;G at present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. </w:t>
      </w:r>
    </w:p>
    <w:p w14:paraId="3CCC66C6" w14:textId="558A8004" w:rsidR="00581B51" w:rsidRPr="00F90236" w:rsidRDefault="00D47178" w:rsidP="34941AF3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he next</w:t>
      </w:r>
      <w:r w:rsidR="00342279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meeting will be in early spring.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</w:t>
      </w:r>
    </w:p>
    <w:p w14:paraId="132541FC" w14:textId="1AF60CB5" w:rsidR="00097E46" w:rsidRPr="00F90236" w:rsidRDefault="00097E46" w:rsidP="00097E4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re is a WESTAR </w:t>
      </w:r>
      <w:r w:rsidR="00486CE3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group that Jay is facilitating</w:t>
      </w:r>
      <w:r w:rsidR="001D4539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. The group has representation from state and tribal oil and gas staff. The </w:t>
      </w:r>
      <w:proofErr w:type="gramStart"/>
      <w:r w:rsidR="001D4539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main </w:t>
      </w:r>
      <w:r w:rsidR="00C5755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focus</w:t>
      </w:r>
      <w:proofErr w:type="gramEnd"/>
      <w:r w:rsidR="00C5755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of the group is to discuss </w:t>
      </w:r>
      <w:proofErr w:type="spellStart"/>
      <w:r w:rsidR="00C5755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OOOOb</w:t>
      </w:r>
      <w:proofErr w:type="spellEnd"/>
      <w:r w:rsidR="00C5755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/c implementation issues and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help submit questions to EPA.</w:t>
      </w:r>
    </w:p>
    <w:p w14:paraId="496FFECC" w14:textId="0618D3DC" w:rsidR="00342279" w:rsidRPr="00F90236" w:rsidRDefault="00C5755F" w:rsidP="34941AF3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As this group progresses </w:t>
      </w:r>
      <w:r w:rsidR="00F22B99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here will be a better sense of how the WRAP Oil and Gas Work Group can help w</w:t>
      </w:r>
      <w:r w:rsidR="00FD1BD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ith any technical analyses or future planning efforts. 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Rhonda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</w:t>
      </w:r>
      <w:r w:rsidR="00FD1BD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and Oil and Gas WG co-chairs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ill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likely meet with </w:t>
      </w:r>
      <w:proofErr w:type="gramStart"/>
      <w:r w:rsidR="00FD1BD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 </w:t>
      </w:r>
      <w:r w:rsidR="00CA445B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Oil</w:t>
      </w:r>
      <w:proofErr w:type="gramEnd"/>
      <w:r w:rsidR="00CA445B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nd Gas </w:t>
      </w:r>
      <w:r w:rsidR="00FD1BD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G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to discuss new methane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rules</w:t>
      </w:r>
      <w:r w:rsidR="00581B5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nd effects on oil and gas planning in future workgroup.</w:t>
      </w:r>
    </w:p>
    <w:p w14:paraId="76836163" w14:textId="77777777" w:rsidR="002E13DF" w:rsidRDefault="00581B51" w:rsidP="002E13DF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om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says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NOGEC will have EPA </w:t>
      </w:r>
      <w:proofErr w:type="spellStart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OOOOb</w:t>
      </w:r>
      <w:proofErr w:type="spellEnd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/c speaker in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next couple of months.</w:t>
      </w:r>
    </w:p>
    <w:p w14:paraId="1AC768AD" w14:textId="7FDDAEAF" w:rsidR="00581B51" w:rsidRPr="002E13DF" w:rsidRDefault="00581B51" w:rsidP="002E13DF">
      <w:pPr>
        <w:shd w:val="clear" w:color="auto" w:fill="FFFFFF" w:themeFill="background1"/>
        <w:ind w:left="1080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2E13D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Regional Haze Planning WG:  </w:t>
      </w:r>
    </w:p>
    <w:p w14:paraId="2BFD4A9C" w14:textId="4B69E255" w:rsidR="00581B51" w:rsidRPr="00F90236" w:rsidRDefault="00581B51" w:rsidP="00342279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orking on guide to TSS tools that can be used in progress reports.</w:t>
      </w:r>
    </w:p>
    <w:p w14:paraId="61513FA4" w14:textId="77DE06E6" w:rsidR="00581B51" w:rsidRPr="00F90236" w:rsidRDefault="00581B51" w:rsidP="00342279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aiting for EPA actions on Round 2 RH SIPs</w:t>
      </w:r>
    </w:p>
    <w:p w14:paraId="669A0517" w14:textId="77777777" w:rsidR="002E13DF" w:rsidRDefault="00581B51" w:rsidP="002E13DF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lastRenderedPageBreak/>
        <w:t>Changes to WG membership were approved.</w:t>
      </w:r>
    </w:p>
    <w:p w14:paraId="0AA38681" w14:textId="77777777" w:rsidR="002E13DF" w:rsidRDefault="00581B51" w:rsidP="002E13DF">
      <w:pPr>
        <w:shd w:val="clear" w:color="auto" w:fill="FFFFFF"/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2E13D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RTO</w:t>
      </w:r>
      <w:r w:rsidR="00FA72A1" w:rsidRPr="002E13D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</w:t>
      </w:r>
      <w:r w:rsidRPr="002E13D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G</w:t>
      </w:r>
      <w:r w:rsidR="00FA72A1" w:rsidRPr="002E13DF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:</w:t>
      </w:r>
    </w:p>
    <w:p w14:paraId="10ED22BE" w14:textId="09C94D34" w:rsidR="00581B51" w:rsidRPr="002E13DF" w:rsidRDefault="00581B51" w:rsidP="002E13DF">
      <w:pPr>
        <w:pStyle w:val="ListParagraph"/>
        <w:numPr>
          <w:ilvl w:val="0"/>
          <w:numId w:val="15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2E13D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TO Cochairs will meet next week to discuss webinars for third round of RH SIPs: will invite EPA to give updates on 2022 national EI and modeling platform progress.</w:t>
      </w:r>
    </w:p>
    <w:p w14:paraId="27DDD383" w14:textId="1160DB49" w:rsidR="00581B51" w:rsidRPr="00F90236" w:rsidRDefault="00581B51" w:rsidP="00342279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 likely have quarterly meetings this year</w:t>
      </w:r>
    </w:p>
    <w:p w14:paraId="5A11AE65" w14:textId="7C3A1D43" w:rsidR="00581B51" w:rsidRPr="00F90236" w:rsidRDefault="00581B51" w:rsidP="34941AF3">
      <w:pPr>
        <w:shd w:val="clear" w:color="auto" w:fill="FFFFFF" w:themeFill="background1"/>
        <w:ind w:left="1080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Funding for ADMS/Datawarehouse/T</w:t>
      </w:r>
      <w:r w:rsidR="00FA72A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S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S</w:t>
      </w:r>
      <w:r w:rsidR="00FA72A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:   </w:t>
      </w:r>
    </w:p>
    <w:p w14:paraId="03B88FA7" w14:textId="13A1E867" w:rsidR="00581B51" w:rsidRPr="00F90236" w:rsidRDefault="34941AF3" w:rsidP="34941AF3">
      <w:pPr>
        <w:pStyle w:val="ListParagraph"/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Encouraging</w:t>
      </w:r>
      <w:r w:rsidR="00FA72A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news with short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-</w:t>
      </w:r>
      <w:r w:rsidR="00FA72A1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erm funding from EPA Region 8, $25k, to keep ADMS going for the next six months.  More details in update from Rhonda below.</w:t>
      </w:r>
    </w:p>
    <w:p w14:paraId="05CE967C" w14:textId="4212DD63" w:rsidR="00271D75" w:rsidRDefault="00FA72A1" w:rsidP="00F90236">
      <w:pPr>
        <w:numPr>
          <w:ilvl w:val="2"/>
          <w:numId w:val="1"/>
        </w:numPr>
        <w:shd w:val="clear" w:color="auto" w:fill="FFFFFF" w:themeFill="background1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Mary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says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MJOs are discussing </w:t>
      </w:r>
      <w:r w:rsidR="00CA445B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definition of most impaired days and </w:t>
      </w:r>
      <w:proofErr w:type="gramStart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role</w:t>
      </w:r>
      <w:proofErr w:type="gramEnd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of smoke in regional haze.</w:t>
      </w:r>
    </w:p>
    <w:p w14:paraId="2A6D02C9" w14:textId="77777777" w:rsidR="00F90236" w:rsidRPr="00F90236" w:rsidRDefault="00F90236" w:rsidP="00F90236">
      <w:pPr>
        <w:shd w:val="clear" w:color="auto" w:fill="FFFFFF" w:themeFill="background1"/>
        <w:ind w:left="1440"/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</w:p>
    <w:p w14:paraId="687BD51E" w14:textId="15775D00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  <w:r w:rsidR="00B35B88">
        <w:rPr>
          <w:rFonts w:asciiTheme="minorHAnsi" w:eastAsia="Times New Roman" w:hAnsiTheme="minorHAnsi" w:cstheme="minorHAnsi"/>
          <w:b/>
          <w:sz w:val="24"/>
          <w:szCs w:val="24"/>
        </w:rPr>
        <w:t xml:space="preserve"> – Julie</w:t>
      </w:r>
    </w:p>
    <w:p w14:paraId="3FB0CD4B" w14:textId="537427AB" w:rsidR="00AE6A21" w:rsidRPr="00AE6A21" w:rsidRDefault="00C53B2B" w:rsidP="00AE6A2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34941AF3">
        <w:rPr>
          <w:rFonts w:asciiTheme="minorHAnsi" w:eastAsia="Times New Roman" w:hAnsiTheme="minorHAnsi" w:cstheme="minorBidi"/>
          <w:sz w:val="24"/>
          <w:szCs w:val="24"/>
        </w:rPr>
        <w:t xml:space="preserve">TSC Local </w:t>
      </w:r>
      <w:r w:rsidR="00B477C3" w:rsidRPr="34941AF3">
        <w:rPr>
          <w:rFonts w:asciiTheme="minorHAnsi" w:eastAsia="Times New Roman" w:hAnsiTheme="minorHAnsi" w:cstheme="minorBidi"/>
          <w:sz w:val="24"/>
          <w:szCs w:val="24"/>
        </w:rPr>
        <w:t xml:space="preserve">Vacancy Update – </w:t>
      </w:r>
      <w:r w:rsidR="00D158B3" w:rsidRPr="00B20484">
        <w:rPr>
          <w:rFonts w:asciiTheme="minorHAnsi" w:eastAsia="Times New Roman" w:hAnsiTheme="minorHAnsi" w:cstheme="minorBidi"/>
          <w:color w:val="FF0000"/>
          <w:sz w:val="24"/>
          <w:szCs w:val="24"/>
        </w:rPr>
        <w:t>welcome</w:t>
      </w:r>
      <w:r w:rsidR="00D158B3" w:rsidRPr="00B20484">
        <w:rPr>
          <w:rFonts w:asciiTheme="minorHAnsi" w:eastAsia="Times New Roman" w:hAnsiTheme="minorHAnsi" w:cstheme="minorBidi"/>
          <w:b/>
          <w:color w:val="FF0000"/>
          <w:sz w:val="24"/>
          <w:szCs w:val="24"/>
        </w:rPr>
        <w:t xml:space="preserve"> </w:t>
      </w:r>
      <w:r w:rsidR="00D158B3" w:rsidRPr="00B20484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to </w:t>
      </w:r>
      <w:r w:rsidR="00B477C3" w:rsidRPr="00B20484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Tom Moore, RAQC </w:t>
      </w:r>
    </w:p>
    <w:p w14:paraId="7EF6FBE8" w14:textId="4664F5E6" w:rsidR="002156A0" w:rsidRPr="002D6385" w:rsidRDefault="007D6B82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2D6385">
        <w:rPr>
          <w:rFonts w:asciiTheme="minorHAnsi" w:eastAsia="Times New Roman" w:hAnsiTheme="minorHAnsi" w:cstheme="minorBidi"/>
          <w:sz w:val="24"/>
          <w:szCs w:val="24"/>
        </w:rPr>
        <w:t xml:space="preserve">New OGWG Co-Chair </w:t>
      </w:r>
      <w:r w:rsidR="00380FB9" w:rsidRPr="002D6385">
        <w:rPr>
          <w:rFonts w:asciiTheme="minorHAnsi" w:eastAsia="Times New Roman" w:hAnsiTheme="minorHAnsi" w:cstheme="minorBidi"/>
          <w:sz w:val="24"/>
          <w:szCs w:val="24"/>
        </w:rPr>
        <w:t xml:space="preserve">- </w:t>
      </w:r>
      <w:r w:rsidR="00D158B3" w:rsidRPr="002D6385">
        <w:rPr>
          <w:rFonts w:asciiTheme="minorHAnsi" w:eastAsia="Times New Roman" w:hAnsiTheme="minorHAnsi" w:cstheme="minorBidi"/>
          <w:color w:val="FF0000"/>
          <w:sz w:val="24"/>
          <w:szCs w:val="24"/>
        </w:rPr>
        <w:t>welcome</w:t>
      </w:r>
      <w:r w:rsidR="00D158B3" w:rsidRPr="002D6385">
        <w:rPr>
          <w:rFonts w:asciiTheme="minorHAnsi" w:eastAsia="Times New Roman" w:hAnsiTheme="minorHAnsi" w:cstheme="minorBidi"/>
          <w:b/>
          <w:color w:val="FF0000"/>
          <w:sz w:val="24"/>
          <w:szCs w:val="24"/>
        </w:rPr>
        <w:t xml:space="preserve"> </w:t>
      </w:r>
      <w:r w:rsidR="00D158B3" w:rsidRPr="002D638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to </w:t>
      </w:r>
      <w:r w:rsidRPr="002D6385">
        <w:rPr>
          <w:rFonts w:asciiTheme="minorHAnsi" w:eastAsia="Times New Roman" w:hAnsiTheme="minorHAnsi" w:cstheme="minorBidi"/>
          <w:color w:val="FF0000"/>
          <w:sz w:val="24"/>
          <w:szCs w:val="24"/>
        </w:rPr>
        <w:t>M</w:t>
      </w:r>
      <w:r w:rsidR="002A5C3E" w:rsidRPr="002D6385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ichael Kirsch, Southern Ute </w:t>
      </w:r>
      <w:r w:rsidR="00380FB9" w:rsidRPr="002D6385">
        <w:rPr>
          <w:rFonts w:asciiTheme="minorHAnsi" w:eastAsia="Times New Roman" w:hAnsiTheme="minorHAnsi" w:cstheme="minorBidi"/>
          <w:color w:val="FF0000"/>
          <w:sz w:val="24"/>
          <w:szCs w:val="24"/>
        </w:rPr>
        <w:t>Indian Tribe</w:t>
      </w:r>
    </w:p>
    <w:p w14:paraId="7BC8A734" w14:textId="455D74EF" w:rsidR="00380FB9" w:rsidRPr="00F90236" w:rsidRDefault="7AA58661" w:rsidP="7AA58661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7AA58661">
        <w:rPr>
          <w:rFonts w:asciiTheme="minorHAnsi" w:eastAsia="Times New Roman" w:hAnsiTheme="minorHAnsi" w:cstheme="minorBidi"/>
          <w:sz w:val="24"/>
          <w:szCs w:val="24"/>
        </w:rPr>
        <w:t>TDWG Co-Chair Vacancy:  Emma Ruppell</w:t>
      </w:r>
      <w:r w:rsidRPr="7AA58661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has stepped down and a position is open.</w:t>
      </w:r>
    </w:p>
    <w:p w14:paraId="616A83B1" w14:textId="2D5BD389" w:rsidR="005C7CF9" w:rsidRPr="00D158B3" w:rsidRDefault="005C7CF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Bidi"/>
          <w:sz w:val="24"/>
          <w:szCs w:val="24"/>
        </w:rPr>
      </w:pPr>
      <w:r w:rsidRPr="34941AF3">
        <w:rPr>
          <w:rFonts w:asciiTheme="minorHAnsi" w:eastAsia="Times New Roman" w:hAnsiTheme="minorHAnsi" w:cstheme="minorBidi"/>
          <w:sz w:val="24"/>
          <w:szCs w:val="24"/>
        </w:rPr>
        <w:t xml:space="preserve">TSC </w:t>
      </w:r>
      <w:r w:rsidR="00C10AB3" w:rsidRPr="34941AF3">
        <w:rPr>
          <w:rFonts w:asciiTheme="minorHAnsi" w:eastAsia="Times New Roman" w:hAnsiTheme="minorHAnsi" w:cstheme="minorBidi"/>
          <w:sz w:val="24"/>
          <w:szCs w:val="24"/>
        </w:rPr>
        <w:t>State Vacancy</w:t>
      </w:r>
      <w:r w:rsidR="00AE6A21" w:rsidRPr="34941AF3">
        <w:rPr>
          <w:rFonts w:asciiTheme="minorHAnsi" w:eastAsia="Times New Roman" w:hAnsiTheme="minorHAnsi" w:cstheme="minorBidi"/>
          <w:sz w:val="24"/>
          <w:szCs w:val="24"/>
        </w:rPr>
        <w:t xml:space="preserve">: </w:t>
      </w:r>
      <w:r w:rsidR="34941AF3" w:rsidRPr="00040591">
        <w:rPr>
          <w:rFonts w:asciiTheme="minorHAnsi" w:eastAsia="Times New Roman" w:hAnsiTheme="minorHAnsi" w:cstheme="minorBidi"/>
          <w:color w:val="FF0000"/>
          <w:sz w:val="24"/>
          <w:szCs w:val="24"/>
        </w:rPr>
        <w:t>a position is open</w:t>
      </w:r>
      <w:r w:rsidR="00AE6A21" w:rsidRPr="00040591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with Darla’s</w:t>
      </w:r>
      <w:r w:rsidR="00D158B3" w:rsidRPr="00040591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retirement.</w:t>
      </w:r>
      <w:r w:rsidR="00807F11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We’d like to have a California representative. Rhonda will reach out to Rebekka Fine at CARB for suggestions. </w:t>
      </w:r>
    </w:p>
    <w:p w14:paraId="1BD6F0A6" w14:textId="19F39171" w:rsidR="00DE471B" w:rsidRDefault="00DE471B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DMS Future Funding and Ongoing Work</w:t>
      </w:r>
      <w:r w:rsidR="005E065F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59CBEDE6" w14:textId="77777777" w:rsidR="008642B2" w:rsidRPr="008642B2" w:rsidRDefault="00DE471B" w:rsidP="00F4132E">
      <w:pPr>
        <w:numPr>
          <w:ilvl w:val="2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dding </w:t>
      </w:r>
      <w:r w:rsidR="009543CB" w:rsidRPr="00F90236">
        <w:rPr>
          <w:rFonts w:asciiTheme="minorHAnsi" w:eastAsia="Times New Roman" w:hAnsiTheme="minorHAnsi" w:cstheme="minorHAnsi"/>
          <w:color w:val="FF0000"/>
          <w:sz w:val="24"/>
          <w:szCs w:val="24"/>
        </w:rPr>
        <w:t>NEI data to TSS3.0 for use in 2</w:t>
      </w:r>
      <w:r w:rsidR="009543CB" w:rsidRPr="00F90236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nd</w:t>
      </w:r>
      <w:r w:rsidR="009543CB" w:rsidRPr="00F9023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round RH Progress Reports</w:t>
      </w:r>
      <w:r w:rsidR="00F4132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: </w:t>
      </w:r>
    </w:p>
    <w:p w14:paraId="110C03D5" w14:textId="461AA52E" w:rsidR="00F4132E" w:rsidRPr="00F90236" w:rsidRDefault="00F4132E" w:rsidP="002E13DF">
      <w:pPr>
        <w:numPr>
          <w:ilvl w:val="3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Rhonda is working with Shawn on updates to </w:t>
      </w: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he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TSS web page for Round 3 and for progress reports. </w:t>
      </w:r>
    </w:p>
    <w:p w14:paraId="4EB88808" w14:textId="6B52D98F" w:rsidR="00DE471B" w:rsidRPr="00F4132E" w:rsidRDefault="00F4132E" w:rsidP="002E13DF">
      <w:pPr>
        <w:numPr>
          <w:ilvl w:val="3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ill upload sector summaries to TSS for use in progress reports - working with Amber and David on this update.</w:t>
      </w:r>
    </w:p>
    <w:p w14:paraId="00C250BB" w14:textId="1B8CFAB5" w:rsidR="009543CB" w:rsidRDefault="009543CB" w:rsidP="005E065F">
      <w:pPr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color w:val="FF0000"/>
          <w:sz w:val="24"/>
          <w:szCs w:val="24"/>
        </w:rPr>
        <w:t>Accessing modeling platforms from the TSS3.0</w:t>
      </w:r>
    </w:p>
    <w:p w14:paraId="72DD3A4F" w14:textId="2FD07328" w:rsidR="008642B2" w:rsidRPr="00F90236" w:rsidRDefault="008642B2" w:rsidP="002E13DF">
      <w:pPr>
        <w:numPr>
          <w:ilvl w:val="3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Working on some updates to the “drop</w:t>
      </w: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-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down” menu to download </w:t>
      </w:r>
      <w: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modeling 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data to improve accessibility.  </w:t>
      </w:r>
    </w:p>
    <w:p w14:paraId="7FA9ED16" w14:textId="5ACC025A" w:rsidR="00AE6A21" w:rsidRPr="00F90236" w:rsidRDefault="00A95B39" w:rsidP="00AE6A21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For the ADMS funding, </w:t>
      </w:r>
      <w:r w:rsidR="00AE6A21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>Rhonda</w:t>
      </w:r>
      <w:r w:rsidR="34941AF3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says</w:t>
      </w:r>
      <w:r w:rsidR="00AE6A21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 things are still in flux but moving in </w:t>
      </w:r>
      <w:r w:rsidR="34941AF3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 xml:space="preserve">the </w:t>
      </w:r>
      <w:r w:rsidR="00AE6A21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>right direction with $25k from EPA and possible new funding from FS.</w:t>
      </w:r>
    </w:p>
    <w:p w14:paraId="28F68359" w14:textId="36CEF906" w:rsidR="00AE6A21" w:rsidRPr="00F90236" w:rsidRDefault="00A95B39" w:rsidP="00AE6A21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>
        <w:rPr>
          <w:rFonts w:asciiTheme="minorHAnsi" w:eastAsia="Times New Roman" w:hAnsiTheme="minorHAnsi" w:cstheme="minorBidi"/>
          <w:color w:val="FF0000"/>
          <w:sz w:val="24"/>
          <w:szCs w:val="24"/>
        </w:rPr>
        <w:t>WESTAR-WRAP will have a m</w:t>
      </w:r>
      <w:r w:rsidR="00AE6A21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>ulti</w:t>
      </w:r>
      <w:r w:rsidR="34941AF3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>-</w:t>
      </w:r>
      <w:r w:rsidR="00AE6A21" w:rsidRPr="00F90236">
        <w:rPr>
          <w:rFonts w:asciiTheme="minorHAnsi" w:eastAsia="Times New Roman" w:hAnsiTheme="minorHAnsi" w:cstheme="minorBidi"/>
          <w:color w:val="FF0000"/>
          <w:sz w:val="24"/>
          <w:szCs w:val="24"/>
        </w:rPr>
        <w:t>year contract in place with CIRA starting in June.   When we have a better estimate of federal funding, we will have better estimate of funding needs from states.</w:t>
      </w:r>
    </w:p>
    <w:p w14:paraId="266D48FD" w14:textId="6CAF4AD6" w:rsidR="008064F9" w:rsidRDefault="008064F9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7633CB">
        <w:rPr>
          <w:rFonts w:asciiTheme="minorHAnsi" w:eastAsia="Times New Roman" w:hAnsiTheme="minorHAnsi" w:cstheme="minorHAnsi"/>
          <w:sz w:val="24"/>
          <w:szCs w:val="24"/>
        </w:rPr>
        <w:t>Tom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 and Rhonda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57A48644" w14:textId="2EE72E73" w:rsidR="00D158B3" w:rsidRPr="00F90236" w:rsidRDefault="00D158B3" w:rsidP="00AE6A21">
      <w:pPr>
        <w:numPr>
          <w:ilvl w:val="2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Status update on 2022 base year fire EI.  EPA/state fire workgroup will meet in March. </w:t>
      </w:r>
      <w:r w:rsidR="007D798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(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See </w:t>
      </w:r>
      <w:hyperlink r:id="rId9" w:history="1">
        <w:r w:rsidR="007D798A" w:rsidRPr="007D798A">
          <w:rPr>
            <w:rStyle w:val="Hyperlink"/>
            <w:rFonts w:asciiTheme="minorHAnsi" w:eastAsia="Times New Roman" w:hAnsiTheme="minorHAnsi" w:cstheme="minorBidi"/>
            <w:bCs/>
            <w:sz w:val="24"/>
            <w:szCs w:val="24"/>
          </w:rPr>
          <w:t xml:space="preserve">Fires </w:t>
        </w:r>
        <w:r w:rsidRPr="007D798A">
          <w:rPr>
            <w:rStyle w:val="Hyperlink"/>
            <w:rFonts w:asciiTheme="minorHAnsi" w:eastAsia="Times New Roman" w:hAnsiTheme="minorHAnsi" w:cstheme="minorBidi"/>
            <w:bCs/>
            <w:sz w:val="24"/>
            <w:szCs w:val="24"/>
          </w:rPr>
          <w:t>Wiki</w:t>
        </w:r>
      </w:hyperlink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page for details</w:t>
      </w:r>
      <w:r w:rsidR="007D798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)</w:t>
      </w:r>
    </w:p>
    <w:p w14:paraId="5EB196F0" w14:textId="70D7F221" w:rsidR="00D158B3" w:rsidRPr="00F90236" w:rsidRDefault="00D158B3" w:rsidP="00AE6A21">
      <w:pPr>
        <w:numPr>
          <w:ilvl w:val="2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O</w:t>
      </w:r>
      <w:r w:rsidR="007D798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&amp;</w:t>
      </w: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G status update.  See </w:t>
      </w:r>
      <w:r w:rsidR="007D798A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O&amp;G </w:t>
      </w:r>
      <w:hyperlink r:id="rId10" w:anchor="NOGEC-Meeting-12192023" w:history="1">
        <w:r w:rsidRPr="00854364">
          <w:rPr>
            <w:rStyle w:val="Hyperlink"/>
            <w:rFonts w:asciiTheme="minorHAnsi" w:eastAsia="Times New Roman" w:hAnsiTheme="minorHAnsi" w:cstheme="minorBidi"/>
            <w:bCs/>
            <w:sz w:val="24"/>
            <w:szCs w:val="24"/>
          </w:rPr>
          <w:t>wiki link</w:t>
        </w:r>
      </w:hyperlink>
    </w:p>
    <w:p w14:paraId="7D64398F" w14:textId="77777777" w:rsidR="00D158B3" w:rsidRPr="00F90236" w:rsidRDefault="00D158B3" w:rsidP="00AE6A21">
      <w:pPr>
        <w:numPr>
          <w:ilvl w:val="2"/>
          <w:numId w:val="1"/>
        </w:numP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 working on projections for future analytic year</w:t>
      </w:r>
    </w:p>
    <w:p w14:paraId="4E6A2921" w14:textId="58466E47" w:rsidR="00D158B3" w:rsidRPr="00F90236" w:rsidRDefault="00D158B3" w:rsidP="00AE6A21">
      <w:pPr>
        <w:numPr>
          <w:ilvl w:val="2"/>
          <w:numId w:val="1"/>
        </w:numP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ee Rhonda’s PPT for more details on updates including mobile, nonroad and point inventories. </w:t>
      </w:r>
    </w:p>
    <w:p w14:paraId="23FF3C37" w14:textId="58DFE203" w:rsidR="00766EC4" w:rsidRPr="00F90236" w:rsidRDefault="001B5CE7" w:rsidP="00AE6A21">
      <w:pPr>
        <w:numPr>
          <w:ilvl w:val="2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hyperlink r:id="rId11" w:history="1">
        <w:r w:rsidR="00766EC4" w:rsidRPr="001B5CE7">
          <w:rPr>
            <w:rStyle w:val="Hyperlink"/>
            <w:rFonts w:asciiTheme="minorHAnsi" w:eastAsia="Times New Roman" w:hAnsiTheme="minorHAnsi" w:cstheme="minorBidi"/>
            <w:bCs/>
            <w:sz w:val="24"/>
            <w:szCs w:val="24"/>
          </w:rPr>
          <w:t>Wiki</w:t>
        </w:r>
      </w:hyperlink>
      <w:r w:rsidR="00766EC4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, </w:t>
      </w:r>
      <w:hyperlink r:id="rId12" w:history="1">
        <w:r w:rsidR="00766EC4" w:rsidRPr="00012F8A">
          <w:rPr>
            <w:rStyle w:val="Hyperlink"/>
            <w:rFonts w:asciiTheme="minorHAnsi" w:eastAsia="Times New Roman" w:hAnsiTheme="minorHAnsi" w:cstheme="minorBidi"/>
            <w:bCs/>
            <w:sz w:val="24"/>
            <w:szCs w:val="24"/>
          </w:rPr>
          <w:t>FTP Site</w:t>
        </w:r>
      </w:hyperlink>
      <w:r w:rsidR="00766EC4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nd Data Review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tools</w:t>
      </w:r>
      <w:r w:rsidR="00766EC4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are or will soon be available. EPA will create 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a </w:t>
      </w:r>
      <w:r w:rsidR="00766EC4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process for submitting comments on the EI.</w:t>
      </w:r>
    </w:p>
    <w:bookmarkEnd w:id="0"/>
    <w:p w14:paraId="528F84A5" w14:textId="335B071B" w:rsidR="005B4E62" w:rsidRPr="00577492" w:rsidRDefault="005B4E62" w:rsidP="0057749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WRAP Board Work Topic Areas (Rhonda) </w:t>
      </w:r>
    </w:p>
    <w:p w14:paraId="1FC7F81D" w14:textId="1F4210D5" w:rsidR="005B4E62" w:rsidRPr="002E13DF" w:rsidRDefault="34941AF3" w:rsidP="005C49A1">
      <w:pPr>
        <w:numPr>
          <w:ilvl w:val="2"/>
          <w:numId w:val="1"/>
        </w:numPr>
        <w:rPr>
          <w:rFonts w:asciiTheme="minorHAnsi" w:eastAsia="Times New Roman" w:hAnsiTheme="minorHAnsi" w:cstheme="minorBidi"/>
          <w:color w:val="FF0000"/>
          <w:sz w:val="24"/>
          <w:szCs w:val="24"/>
        </w:rPr>
      </w:pPr>
      <w:r w:rsidRPr="002E13DF">
        <w:rPr>
          <w:rFonts w:asciiTheme="minorHAnsi" w:eastAsia="Times New Roman" w:hAnsiTheme="minorHAnsi" w:cstheme="minorBidi"/>
          <w:color w:val="FF0000"/>
          <w:sz w:val="24"/>
          <w:szCs w:val="24"/>
        </w:rPr>
        <w:t>November meetings with co-chairs, Rhonda will send out work topic areas for co-chairs to review.</w:t>
      </w:r>
    </w:p>
    <w:p w14:paraId="2D0F161B" w14:textId="185A5C7C" w:rsidR="0087168E" w:rsidRDefault="0087168E" w:rsidP="0087168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r w:rsidRPr="008870F3">
        <w:rPr>
          <w:rFonts w:asciiTheme="minorHAnsi" w:eastAsia="Times New Roman" w:hAnsiTheme="minorHAnsi" w:cstheme="minorHAnsi"/>
          <w:sz w:val="24"/>
          <w:szCs w:val="24"/>
        </w:rPr>
        <w:t>CAMx</w:t>
      </w:r>
      <w:proofErr w:type="spellEnd"/>
      <w:r w:rsidRPr="008870F3">
        <w:rPr>
          <w:rFonts w:asciiTheme="minorHAnsi" w:eastAsia="Times New Roman" w:hAnsiTheme="minorHAnsi" w:cstheme="minorHAnsi"/>
          <w:sz w:val="24"/>
          <w:szCs w:val="24"/>
        </w:rPr>
        <w:t xml:space="preserve"> Desktop Project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 xml:space="preserve">Presentation 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@ WESTAR Technical Meeting, November 29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>(</w:t>
      </w:r>
      <w:r w:rsidR="00895AC8">
        <w:rPr>
          <w:rFonts w:asciiTheme="minorHAnsi" w:eastAsia="Times New Roman" w:hAnsiTheme="minorHAnsi" w:cstheme="minorHAnsi"/>
          <w:sz w:val="24"/>
          <w:szCs w:val="24"/>
        </w:rPr>
        <w:t>Kristen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413C76D0" w14:textId="2409A8AF" w:rsidR="005B1E5F" w:rsidRPr="00F90236" w:rsidRDefault="005B1E5F" w:rsidP="005B1E5F">
      <w:pPr>
        <w:numPr>
          <w:ilvl w:val="2"/>
          <w:numId w:val="1"/>
        </w:numPr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</w:pPr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At WESTAR Technical meeting Kristen, Brandon &amp; Rhonda showed how to run </w:t>
      </w:r>
      <w:proofErr w:type="spellStart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CAMx</w:t>
      </w:r>
      <w:proofErr w:type="spellEnd"/>
      <w:r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>.   Brandon has left for graduate school. We are seeking more people to join the workgroup.</w:t>
      </w:r>
      <w:r w:rsidR="34941AF3" w:rsidRPr="00F90236">
        <w:rPr>
          <w:rFonts w:asciiTheme="minorHAnsi" w:eastAsia="Times New Roman" w:hAnsiTheme="minorHAnsi" w:cstheme="minorBidi"/>
          <w:bCs/>
          <w:color w:val="FF0000"/>
          <w:sz w:val="24"/>
          <w:szCs w:val="24"/>
        </w:rPr>
        <w:t xml:space="preserve"> If interested email Rhonda.</w:t>
      </w:r>
    </w:p>
    <w:p w14:paraId="7134ECBB" w14:textId="4F2F39C7" w:rsidR="006C0322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lastRenderedPageBreak/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6D20F0">
        <w:rPr>
          <w:rFonts w:asciiTheme="minorHAnsi" w:eastAsia="Times New Roman" w:hAnsiTheme="minorHAnsi" w:cstheme="minorHAnsi"/>
          <w:b/>
          <w:sz w:val="24"/>
          <w:szCs w:val="24"/>
        </w:rPr>
        <w:t>-</w:t>
      </w:r>
      <w:r w:rsidR="00A42ADA">
        <w:rPr>
          <w:rFonts w:asciiTheme="minorHAnsi" w:eastAsia="Times New Roman" w:hAnsiTheme="minorHAnsi" w:cstheme="minorHAnsi"/>
          <w:b/>
          <w:sz w:val="24"/>
          <w:szCs w:val="24"/>
        </w:rPr>
        <w:t xml:space="preserve"> Kristen</w:t>
      </w:r>
    </w:p>
    <w:p w14:paraId="3AD6A888" w14:textId="7184DD75" w:rsidR="00461B47" w:rsidRDefault="0085436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3" w:history="1">
        <w:r w:rsidR="00461B47" w:rsidRPr="00FA22D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xceptional Events Workshop</w:t>
        </w:r>
      </w:hyperlink>
      <w:r w:rsidR="008A4B22">
        <w:rPr>
          <w:rFonts w:asciiTheme="minorHAnsi" w:eastAsia="Times New Roman" w:hAnsiTheme="minorHAnsi" w:cstheme="minorHAnsi"/>
          <w:sz w:val="24"/>
          <w:szCs w:val="24"/>
        </w:rPr>
        <w:t>, Feb. 27-29, 2024, St. Louis, MO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07C8F52C" w14:textId="30343BFC" w:rsidR="00972C72" w:rsidRPr="00972C72" w:rsidRDefault="0085436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4" w:history="1">
        <w:r w:rsidR="00972C72" w:rsidRPr="005E065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PA’s National Air Quality Conference</w:t>
        </w:r>
      </w:hyperlink>
      <w:r w:rsidR="00972C72" w:rsidRPr="005E065F">
        <w:rPr>
          <w:rFonts w:asciiTheme="minorHAnsi" w:eastAsia="Times New Roman" w:hAnsiTheme="minorHAnsi" w:cstheme="minorHAnsi"/>
          <w:sz w:val="24"/>
          <w:szCs w:val="24"/>
        </w:rPr>
        <w:t>, March 18-21, RTO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2821E249" w14:textId="0D05340C" w:rsidR="009275BA" w:rsidRDefault="009275BA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ESTAR/WRAP Spring Business Meeting, April 16-18, 2024, Riverside, CA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3EC6790F" w14:textId="564A148A" w:rsidR="00CC18E8" w:rsidRDefault="0085436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5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318C5C31" w14:textId="4D92D339" w:rsidR="00111FAE" w:rsidRDefault="00854364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6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52DF4FD6" w14:textId="094EDD4C" w:rsidR="00487C4C" w:rsidRDefault="00111FAE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6D20F0">
        <w:rPr>
          <w:rFonts w:asciiTheme="minorHAnsi" w:eastAsia="Times New Roman" w:hAnsiTheme="minorHAnsi" w:cstheme="minorHAnsi"/>
          <w:sz w:val="24"/>
          <w:szCs w:val="24"/>
        </w:rPr>
        <w:t>NACAA 2024 Spring Membership Meeting, May 15-16, Philadelphia, PA</w:t>
      </w:r>
    </w:p>
    <w:p w14:paraId="021393EA" w14:textId="6E50F51E" w:rsidR="00E478BF" w:rsidRPr="00111FAE" w:rsidRDefault="00E478BF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HAQAST June 4, 5 </w:t>
      </w:r>
    </w:p>
    <w:p w14:paraId="5A616B75" w14:textId="481BE535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06547E59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B429AA">
        <w:rPr>
          <w:rFonts w:asciiTheme="minorHAnsi" w:eastAsia="Times New Roman" w:hAnsiTheme="minorHAnsi" w:cstheme="minorHAnsi"/>
          <w:sz w:val="24"/>
          <w:szCs w:val="24"/>
        </w:rPr>
        <w:t>February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 xml:space="preserve"> 2</w:t>
      </w:r>
      <w:r w:rsidR="007F7248">
        <w:rPr>
          <w:rFonts w:asciiTheme="minorHAnsi" w:eastAsia="Times New Roman" w:hAnsiTheme="minorHAnsi" w:cstheme="minorHAnsi"/>
          <w:sz w:val="24"/>
          <w:szCs w:val="24"/>
        </w:rPr>
        <w:t>8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4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11:30 PT / 12:30 MT</w:t>
      </w:r>
      <w:r w:rsidR="007D798A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421476">
        <w:rPr>
          <w:rFonts w:asciiTheme="minorHAnsi" w:eastAsia="Times New Roman" w:hAnsiTheme="minorHAnsi" w:cstheme="minorHAnsi"/>
          <w:sz w:val="24"/>
          <w:szCs w:val="24"/>
        </w:rPr>
        <w:t xml:space="preserve">The group decided to </w:t>
      </w:r>
      <w:r w:rsidR="007D798A">
        <w:rPr>
          <w:rFonts w:asciiTheme="minorHAnsi" w:eastAsia="Times New Roman" w:hAnsiTheme="minorHAnsi" w:cstheme="minorHAnsi"/>
          <w:sz w:val="24"/>
          <w:szCs w:val="24"/>
        </w:rPr>
        <w:t>cancel</w:t>
      </w:r>
      <w:r w:rsidR="0042147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D798A">
        <w:rPr>
          <w:rFonts w:asciiTheme="minorHAnsi" w:eastAsia="Times New Roman" w:hAnsiTheme="minorHAnsi" w:cstheme="minorHAnsi"/>
          <w:sz w:val="24"/>
          <w:szCs w:val="24"/>
        </w:rPr>
        <w:t xml:space="preserve">due to the National Exceptional Event Workshop in STL. We will meet </w:t>
      </w:r>
      <w:r w:rsidR="00421476">
        <w:rPr>
          <w:rFonts w:asciiTheme="minorHAnsi" w:eastAsia="Times New Roman" w:hAnsiTheme="minorHAnsi" w:cstheme="minorHAnsi"/>
          <w:sz w:val="24"/>
          <w:szCs w:val="24"/>
        </w:rPr>
        <w:t xml:space="preserve">on </w:t>
      </w:r>
      <w:r w:rsidR="007D798A">
        <w:rPr>
          <w:rFonts w:asciiTheme="minorHAnsi" w:eastAsia="Times New Roman" w:hAnsiTheme="minorHAnsi" w:cstheme="minorHAnsi"/>
          <w:sz w:val="24"/>
          <w:szCs w:val="24"/>
        </w:rPr>
        <w:t xml:space="preserve">March 27. </w:t>
      </w:r>
    </w:p>
    <w:p w14:paraId="6C633ACE" w14:textId="78C92C56" w:rsidR="006047C3" w:rsidRPr="005476CF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Tom Moore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RAQC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865CA6">
        <w:trPr>
          <w:trHeight w:val="525"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429AA" w:rsidRPr="007123D8" w14:paraId="040B4D20" w14:textId="77777777" w:rsidTr="00865CA6">
        <w:trPr>
          <w:trHeight w:val="315"/>
        </w:trPr>
        <w:tc>
          <w:tcPr>
            <w:tcW w:w="1705" w:type="dxa"/>
          </w:tcPr>
          <w:p w14:paraId="706940C9" w14:textId="0CF873F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10E76525" w14:textId="2D8EA6B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81FF551" w14:textId="2586362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1D12D2BC" w14:textId="28D779C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762B3383" w14:textId="6D68002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429AA" w:rsidRPr="007123D8" w14:paraId="6A3BF4EB" w14:textId="77777777" w:rsidTr="00865CA6">
        <w:trPr>
          <w:trHeight w:val="315"/>
        </w:trPr>
        <w:tc>
          <w:tcPr>
            <w:tcW w:w="1705" w:type="dxa"/>
          </w:tcPr>
          <w:p w14:paraId="50C92996" w14:textId="255E606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724" w:type="dxa"/>
          </w:tcPr>
          <w:p w14:paraId="504D2DCB" w14:textId="4201EE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BE29778" w14:textId="638A778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206" w:type="dxa"/>
          </w:tcPr>
          <w:p w14:paraId="7ED99E72" w14:textId="64F86C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DA08308" w14:textId="58B8B2F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B429AA" w:rsidRPr="007123D8" w14:paraId="3603904B" w14:textId="77777777" w:rsidTr="00865CA6">
        <w:trPr>
          <w:trHeight w:val="315"/>
        </w:trPr>
        <w:tc>
          <w:tcPr>
            <w:tcW w:w="1705" w:type="dxa"/>
          </w:tcPr>
          <w:p w14:paraId="579C33EC" w14:textId="30A51CA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724" w:type="dxa"/>
          </w:tcPr>
          <w:p w14:paraId="1E80DA73" w14:textId="4E0460A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50492EF7" w14:textId="18FC08D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229B949F" w14:textId="6C78E9A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37" w:type="dxa"/>
          </w:tcPr>
          <w:p w14:paraId="45A157E6" w14:textId="6D3DDAE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B429AA" w:rsidRPr="007123D8" w14:paraId="77FC42DD" w14:textId="77777777" w:rsidTr="00865CA6">
        <w:trPr>
          <w:trHeight w:val="315"/>
        </w:trPr>
        <w:tc>
          <w:tcPr>
            <w:tcW w:w="1705" w:type="dxa"/>
          </w:tcPr>
          <w:p w14:paraId="2080815A" w14:textId="4949B06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7CEF2033" w14:textId="0E54FE94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CB341CE" w14:textId="6DB7366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206" w:type="dxa"/>
          </w:tcPr>
          <w:p w14:paraId="03F070A7" w14:textId="28ADED1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37" w:type="dxa"/>
          </w:tcPr>
          <w:p w14:paraId="3A1E710A" w14:textId="336CB07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B429AA" w:rsidRPr="007123D8" w14:paraId="5985C636" w14:textId="77777777" w:rsidTr="00865CA6">
        <w:trPr>
          <w:trHeight w:val="315"/>
        </w:trPr>
        <w:tc>
          <w:tcPr>
            <w:tcW w:w="1705" w:type="dxa"/>
          </w:tcPr>
          <w:p w14:paraId="456BB41D" w14:textId="2CE621E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4FE9921A" w14:textId="5C9559C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E96D9EB" w14:textId="1C68324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0C32EA7C" w14:textId="0367DD8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20CFF5B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B429AA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13AF7BDE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724" w:type="dxa"/>
          </w:tcPr>
          <w:p w14:paraId="4195E217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4E2FBFE3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724" w:type="dxa"/>
          </w:tcPr>
          <w:p w14:paraId="4062B143" w14:textId="5F4FB1A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0F6010B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736D1DC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3C1C666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B429AA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18E14D8F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6E116C29" w14:textId="7B9FEE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4184E64C" w:rsidR="00B429AA" w:rsidRPr="00DA6E7C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2283B69F" w:rsidR="00B429AA" w:rsidRPr="00DA6E7C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3201B067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B429AA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166919E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6BF0C60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B429AA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59137A2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724" w:type="dxa"/>
          </w:tcPr>
          <w:p w14:paraId="717B13A5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15E0981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724" w:type="dxa"/>
          </w:tcPr>
          <w:p w14:paraId="3162B085" w14:textId="42FCB77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6DE0B034" w:rsidR="00B429AA" w:rsidRPr="000A4FC5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638F113E" w:rsidR="00B429AA" w:rsidRPr="000A4FC5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5E16316F" w:rsidR="00B429AA" w:rsidRPr="007B31B5" w:rsidRDefault="00B429AA" w:rsidP="00B429AA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643838EB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7EA78F96" w14:textId="4ED46CE8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3B323BD8" w:rsidR="00B429AA" w:rsidRPr="00865CA6" w:rsidRDefault="00865CA6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7B8C7484" w:rsidR="00B429AA" w:rsidRPr="00865CA6" w:rsidRDefault="00865CA6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62059959" w:rsidR="00B429AA" w:rsidRPr="00865CA6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39A7EF8E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7FEB269E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45EA14E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530D7C0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4860C3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5AD2"/>
    <w:multiLevelType w:val="hybridMultilevel"/>
    <w:tmpl w:val="755A8D6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6"/>
  </w:num>
  <w:num w:numId="2" w16cid:durableId="325328072">
    <w:abstractNumId w:val="5"/>
  </w:num>
  <w:num w:numId="3" w16cid:durableId="2120908536">
    <w:abstractNumId w:val="2"/>
  </w:num>
  <w:num w:numId="4" w16cid:durableId="233586717">
    <w:abstractNumId w:val="1"/>
  </w:num>
  <w:num w:numId="5" w16cid:durableId="1840003519">
    <w:abstractNumId w:val="10"/>
  </w:num>
  <w:num w:numId="6" w16cid:durableId="1824587929">
    <w:abstractNumId w:val="7"/>
  </w:num>
  <w:num w:numId="7" w16cid:durableId="1771504909">
    <w:abstractNumId w:val="4"/>
  </w:num>
  <w:num w:numId="8" w16cid:durableId="1686320104">
    <w:abstractNumId w:val="12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3"/>
  </w:num>
  <w:num w:numId="12" w16cid:durableId="1832215358">
    <w:abstractNumId w:val="11"/>
  </w:num>
  <w:num w:numId="13" w16cid:durableId="1500072528">
    <w:abstractNumId w:val="6"/>
  </w:num>
  <w:num w:numId="14" w16cid:durableId="429156887">
    <w:abstractNumId w:val="6"/>
  </w:num>
  <w:num w:numId="15" w16cid:durableId="1720278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2F8A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0591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80AE2"/>
    <w:rsid w:val="00084D51"/>
    <w:rsid w:val="00085877"/>
    <w:rsid w:val="00085A7D"/>
    <w:rsid w:val="00085DF7"/>
    <w:rsid w:val="000908C1"/>
    <w:rsid w:val="00097E46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C522E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40284"/>
    <w:rsid w:val="00141447"/>
    <w:rsid w:val="0014439E"/>
    <w:rsid w:val="00146F97"/>
    <w:rsid w:val="00147614"/>
    <w:rsid w:val="001551C3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759A"/>
    <w:rsid w:val="001A0161"/>
    <w:rsid w:val="001A0F54"/>
    <w:rsid w:val="001A2982"/>
    <w:rsid w:val="001B08C1"/>
    <w:rsid w:val="001B297D"/>
    <w:rsid w:val="001B4CC6"/>
    <w:rsid w:val="001B5CE7"/>
    <w:rsid w:val="001C0EF5"/>
    <w:rsid w:val="001C2AF3"/>
    <w:rsid w:val="001C64E9"/>
    <w:rsid w:val="001C71FA"/>
    <w:rsid w:val="001D1F09"/>
    <w:rsid w:val="001D3718"/>
    <w:rsid w:val="001D4539"/>
    <w:rsid w:val="001E1A35"/>
    <w:rsid w:val="001E22A2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06C2D"/>
    <w:rsid w:val="002120F9"/>
    <w:rsid w:val="002156A0"/>
    <w:rsid w:val="00217122"/>
    <w:rsid w:val="00220867"/>
    <w:rsid w:val="002304FA"/>
    <w:rsid w:val="002306D7"/>
    <w:rsid w:val="00253335"/>
    <w:rsid w:val="0025797E"/>
    <w:rsid w:val="002630FC"/>
    <w:rsid w:val="00264977"/>
    <w:rsid w:val="00264DE5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3B07"/>
    <w:rsid w:val="002A3CF3"/>
    <w:rsid w:val="002A4FCB"/>
    <w:rsid w:val="002A5C3E"/>
    <w:rsid w:val="002B0819"/>
    <w:rsid w:val="002C1237"/>
    <w:rsid w:val="002C1752"/>
    <w:rsid w:val="002C280D"/>
    <w:rsid w:val="002D403A"/>
    <w:rsid w:val="002D5AAA"/>
    <w:rsid w:val="002D6385"/>
    <w:rsid w:val="002D6CBF"/>
    <w:rsid w:val="002E13DF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2279"/>
    <w:rsid w:val="00343B16"/>
    <w:rsid w:val="00343C95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809CC"/>
    <w:rsid w:val="00380DCC"/>
    <w:rsid w:val="00380FB9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15E2E"/>
    <w:rsid w:val="00421026"/>
    <w:rsid w:val="0042109E"/>
    <w:rsid w:val="0042144B"/>
    <w:rsid w:val="00421476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F3D"/>
    <w:rsid w:val="004561AC"/>
    <w:rsid w:val="00461B47"/>
    <w:rsid w:val="004626E7"/>
    <w:rsid w:val="004634D8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6CE3"/>
    <w:rsid w:val="00487A0D"/>
    <w:rsid w:val="00487C4C"/>
    <w:rsid w:val="0049082A"/>
    <w:rsid w:val="00492085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4D4B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43EAE"/>
    <w:rsid w:val="005476CF"/>
    <w:rsid w:val="0055296E"/>
    <w:rsid w:val="00553A4C"/>
    <w:rsid w:val="0055634A"/>
    <w:rsid w:val="0055779F"/>
    <w:rsid w:val="00564980"/>
    <w:rsid w:val="00565E07"/>
    <w:rsid w:val="00567DE1"/>
    <w:rsid w:val="005701D9"/>
    <w:rsid w:val="005709FD"/>
    <w:rsid w:val="00573EEC"/>
    <w:rsid w:val="00574916"/>
    <w:rsid w:val="00577492"/>
    <w:rsid w:val="00577709"/>
    <w:rsid w:val="00580BE6"/>
    <w:rsid w:val="0058195B"/>
    <w:rsid w:val="00581B51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1E5F"/>
    <w:rsid w:val="005B3E98"/>
    <w:rsid w:val="005B4E62"/>
    <w:rsid w:val="005B6DE9"/>
    <w:rsid w:val="005C180B"/>
    <w:rsid w:val="005C299F"/>
    <w:rsid w:val="005C39B0"/>
    <w:rsid w:val="005C49A1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597"/>
    <w:rsid w:val="005E4C73"/>
    <w:rsid w:val="005E6AA5"/>
    <w:rsid w:val="005F26C7"/>
    <w:rsid w:val="005F30FA"/>
    <w:rsid w:val="005F3617"/>
    <w:rsid w:val="00601C35"/>
    <w:rsid w:val="0060231D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87A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4BF7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C8A"/>
    <w:rsid w:val="006C0322"/>
    <w:rsid w:val="006C04D2"/>
    <w:rsid w:val="006C0975"/>
    <w:rsid w:val="006C0DC5"/>
    <w:rsid w:val="006C2FC4"/>
    <w:rsid w:val="006C464D"/>
    <w:rsid w:val="006C4D4B"/>
    <w:rsid w:val="006D03D8"/>
    <w:rsid w:val="006D20F0"/>
    <w:rsid w:val="006D40C0"/>
    <w:rsid w:val="006D4DD5"/>
    <w:rsid w:val="006D5482"/>
    <w:rsid w:val="006E0086"/>
    <w:rsid w:val="006E3C12"/>
    <w:rsid w:val="006F056D"/>
    <w:rsid w:val="006F0C24"/>
    <w:rsid w:val="006F3066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3A8"/>
    <w:rsid w:val="007335C2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66EC4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D798A"/>
    <w:rsid w:val="007E20DC"/>
    <w:rsid w:val="007E688B"/>
    <w:rsid w:val="007F1182"/>
    <w:rsid w:val="007F41DD"/>
    <w:rsid w:val="007F7248"/>
    <w:rsid w:val="007F7BDA"/>
    <w:rsid w:val="0080010C"/>
    <w:rsid w:val="0080244B"/>
    <w:rsid w:val="00802E91"/>
    <w:rsid w:val="008064F9"/>
    <w:rsid w:val="00806931"/>
    <w:rsid w:val="00806AD8"/>
    <w:rsid w:val="00807F11"/>
    <w:rsid w:val="00807F36"/>
    <w:rsid w:val="00811574"/>
    <w:rsid w:val="00814010"/>
    <w:rsid w:val="0081616D"/>
    <w:rsid w:val="00822BF6"/>
    <w:rsid w:val="008230D2"/>
    <w:rsid w:val="0082361B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54364"/>
    <w:rsid w:val="00860F94"/>
    <w:rsid w:val="00861410"/>
    <w:rsid w:val="00863F1A"/>
    <w:rsid w:val="008642B2"/>
    <w:rsid w:val="00865CA6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17D80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2C72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AD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87E2A"/>
    <w:rsid w:val="00A903CC"/>
    <w:rsid w:val="00A9497F"/>
    <w:rsid w:val="00A958D3"/>
    <w:rsid w:val="00A95B39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0321"/>
    <w:rsid w:val="00AE4C91"/>
    <w:rsid w:val="00AE53A7"/>
    <w:rsid w:val="00AE6A21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484"/>
    <w:rsid w:val="00B20B40"/>
    <w:rsid w:val="00B20FB7"/>
    <w:rsid w:val="00B22598"/>
    <w:rsid w:val="00B34AE0"/>
    <w:rsid w:val="00B35B88"/>
    <w:rsid w:val="00B41017"/>
    <w:rsid w:val="00B42542"/>
    <w:rsid w:val="00B429AA"/>
    <w:rsid w:val="00B45CBB"/>
    <w:rsid w:val="00B46528"/>
    <w:rsid w:val="00B46AD8"/>
    <w:rsid w:val="00B477C3"/>
    <w:rsid w:val="00B506E6"/>
    <w:rsid w:val="00B53DF9"/>
    <w:rsid w:val="00B548DA"/>
    <w:rsid w:val="00B56632"/>
    <w:rsid w:val="00B67891"/>
    <w:rsid w:val="00B73548"/>
    <w:rsid w:val="00B748AF"/>
    <w:rsid w:val="00B74ABD"/>
    <w:rsid w:val="00B87297"/>
    <w:rsid w:val="00B919EB"/>
    <w:rsid w:val="00B9289F"/>
    <w:rsid w:val="00B96F78"/>
    <w:rsid w:val="00BA01CC"/>
    <w:rsid w:val="00BA1C61"/>
    <w:rsid w:val="00BA20E2"/>
    <w:rsid w:val="00BA4330"/>
    <w:rsid w:val="00BA6CBF"/>
    <w:rsid w:val="00BB00DA"/>
    <w:rsid w:val="00BB2A2A"/>
    <w:rsid w:val="00BB5678"/>
    <w:rsid w:val="00BC0F3D"/>
    <w:rsid w:val="00BC233D"/>
    <w:rsid w:val="00BC6F65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0AB3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215B"/>
    <w:rsid w:val="00C53B2B"/>
    <w:rsid w:val="00C55DA8"/>
    <w:rsid w:val="00C5755F"/>
    <w:rsid w:val="00C627F5"/>
    <w:rsid w:val="00C62B3E"/>
    <w:rsid w:val="00C668EB"/>
    <w:rsid w:val="00C7402F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445B"/>
    <w:rsid w:val="00CA7991"/>
    <w:rsid w:val="00CB0242"/>
    <w:rsid w:val="00CB19E9"/>
    <w:rsid w:val="00CB1B0A"/>
    <w:rsid w:val="00CB58EE"/>
    <w:rsid w:val="00CC02A7"/>
    <w:rsid w:val="00CC18E8"/>
    <w:rsid w:val="00CD0D08"/>
    <w:rsid w:val="00CD2FB0"/>
    <w:rsid w:val="00CD394F"/>
    <w:rsid w:val="00CD7D2E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8B3"/>
    <w:rsid w:val="00D15B11"/>
    <w:rsid w:val="00D23643"/>
    <w:rsid w:val="00D236EC"/>
    <w:rsid w:val="00D23DE0"/>
    <w:rsid w:val="00D26014"/>
    <w:rsid w:val="00D33CE6"/>
    <w:rsid w:val="00D350F7"/>
    <w:rsid w:val="00D36B72"/>
    <w:rsid w:val="00D3710A"/>
    <w:rsid w:val="00D3720D"/>
    <w:rsid w:val="00D374AD"/>
    <w:rsid w:val="00D40432"/>
    <w:rsid w:val="00D41E0A"/>
    <w:rsid w:val="00D43652"/>
    <w:rsid w:val="00D47178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6A74"/>
    <w:rsid w:val="00D81999"/>
    <w:rsid w:val="00D911D1"/>
    <w:rsid w:val="00D91F1A"/>
    <w:rsid w:val="00D93181"/>
    <w:rsid w:val="00DA6E7C"/>
    <w:rsid w:val="00DB6BEB"/>
    <w:rsid w:val="00DB7912"/>
    <w:rsid w:val="00DC76FE"/>
    <w:rsid w:val="00DC7E04"/>
    <w:rsid w:val="00DD2C7D"/>
    <w:rsid w:val="00DD6226"/>
    <w:rsid w:val="00DD759C"/>
    <w:rsid w:val="00DD78CB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2048D"/>
    <w:rsid w:val="00F2157F"/>
    <w:rsid w:val="00F21C7F"/>
    <w:rsid w:val="00F22B99"/>
    <w:rsid w:val="00F24E4E"/>
    <w:rsid w:val="00F26F02"/>
    <w:rsid w:val="00F32F98"/>
    <w:rsid w:val="00F33363"/>
    <w:rsid w:val="00F33B30"/>
    <w:rsid w:val="00F34876"/>
    <w:rsid w:val="00F365B6"/>
    <w:rsid w:val="00F37A7E"/>
    <w:rsid w:val="00F4132E"/>
    <w:rsid w:val="00F41457"/>
    <w:rsid w:val="00F41FFD"/>
    <w:rsid w:val="00F4783C"/>
    <w:rsid w:val="00F50D2C"/>
    <w:rsid w:val="00F541E6"/>
    <w:rsid w:val="00F61AE8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236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2A1"/>
    <w:rsid w:val="00FA781F"/>
    <w:rsid w:val="00FC0D7F"/>
    <w:rsid w:val="00FC1190"/>
    <w:rsid w:val="00FC4B6E"/>
    <w:rsid w:val="00FD1BDA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  <w:rsid w:val="1F212FA0"/>
    <w:rsid w:val="34941AF3"/>
    <w:rsid w:val="7AA58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11/23.11.29-TSC-WG_CoChairs-CALL-NOTES.docx" TargetMode="External"/><Relationship Id="rId13" Type="http://schemas.openxmlformats.org/officeDocument/2006/relationships/hyperlink" Target="https://westar.ticketleap.com/2024-exceptional-events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gaftp.epa.gov/Air/emismod/2022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google.com/forms/d/e/1FAIpQLSdp6zjZruTKffKgpeO8lGu8SmRHK0wtCG26gB4KuMlR-jIofA/viewfor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views.cira.colostate.edu/wiki/SiteSettings/Wiki/Index/11209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5" Type="http://schemas.openxmlformats.org/officeDocument/2006/relationships/hyperlink" Target="https://cleanairact.org/meetings/" TargetMode="External"/><Relationship Id="rId10" Type="http://schemas.openxmlformats.org/officeDocument/2006/relationships/hyperlink" Target="https://views.cira.colostate.edu/wiki/wiki/12218/oil-and-gas-projections-task-for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iews.cira.colostate.edu/wiki/wiki/12211" TargetMode="External"/><Relationship Id="rId14" Type="http://schemas.openxmlformats.org/officeDocument/2006/relationships/hyperlink" Target="https://www.airnow.gov/naqc-save-the-date-202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26</Words>
  <Characters>6760</Characters>
  <Application>Microsoft Office Word</Application>
  <DocSecurity>0</DocSecurity>
  <Lines>260</Lines>
  <Paragraphs>231</Paragraphs>
  <ScaleCrop>false</ScaleCrop>
  <Company>ADEQ</Company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3</cp:revision>
  <cp:lastPrinted>2020-11-12T18:29:00Z</cp:lastPrinted>
  <dcterms:created xsi:type="dcterms:W3CDTF">2024-01-31T19:34:00Z</dcterms:created>
  <dcterms:modified xsi:type="dcterms:W3CDTF">2024-03-2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